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DCABD6" w14:textId="77777777" w:rsidR="00405353" w:rsidRDefault="00405353" w:rsidP="00405353">
      <w:hyperlink r:id="rId4" w:history="1">
        <w:r w:rsidRPr="00333AE7">
          <w:rPr>
            <w:rStyle w:val="Hyperlink"/>
          </w:rPr>
          <w:t>https://amylu0154-8050.theianext-1-labs-prod-misc-tools-us-east-0.proxy.cognitiveclass.ai/</w:t>
        </w:r>
      </w:hyperlink>
    </w:p>
    <w:p w14:paraId="261761E0" w14:textId="77777777" w:rsidR="00405353" w:rsidRDefault="00405353" w:rsidP="00405353">
      <w:r>
        <w:rPr>
          <w:noProof/>
        </w:rPr>
        <w:drawing>
          <wp:inline distT="0" distB="0" distL="0" distR="0" wp14:anchorId="6A129854" wp14:editId="666AB311">
            <wp:extent cx="5943600" cy="1942465"/>
            <wp:effectExtent l="0" t="0" r="0" b="635"/>
            <wp:docPr id="65279880" name="Picture 1" descr="A pie chart with different color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279880" name="Picture 1" descr="A pie chart with different colors&#10;&#10;AI-generated content may be incorrect.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42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6648A3D" wp14:editId="7A1811AF">
            <wp:extent cx="5943600" cy="1603375"/>
            <wp:effectExtent l="0" t="0" r="0" b="0"/>
            <wp:docPr id="59545852" name="Picture 1" descr="A screen 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545852" name="Picture 1" descr="A screen shot of a computer&#10;&#10;AI-generated content may be incorrect.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03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A9B842" w14:textId="77777777" w:rsidR="00FE74FE" w:rsidRDefault="00FE74FE"/>
    <w:sectPr w:rsidR="00FE74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G0NDI2NjE1MzIwMrZU0lEKTi0uzszPAykwrAUAL4YCUiwAAAA="/>
  </w:docVars>
  <w:rsids>
    <w:rsidRoot w:val="00405353"/>
    <w:rsid w:val="002A660C"/>
    <w:rsid w:val="00405353"/>
    <w:rsid w:val="004055AB"/>
    <w:rsid w:val="0080160A"/>
    <w:rsid w:val="00E86B7A"/>
    <w:rsid w:val="00FE74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613BD5"/>
  <w15:chartTrackingRefBased/>
  <w15:docId w15:val="{12B9B054-56CE-4DA1-AB21-1E7C4FF2DA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5353"/>
  </w:style>
  <w:style w:type="paragraph" w:styleId="Heading1">
    <w:name w:val="heading 1"/>
    <w:basedOn w:val="Normal"/>
    <w:next w:val="Normal"/>
    <w:link w:val="Heading1Char"/>
    <w:uiPriority w:val="9"/>
    <w:qFormat/>
    <w:rsid w:val="0040535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0535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0535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0535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0535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0535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0535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0535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0535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0535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0535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0535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0535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0535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0535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0535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0535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0535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0535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0535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0535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0535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0535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0535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0535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0535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0535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0535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05353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405353"/>
    <w:rPr>
      <w:color w:val="467886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hyperlink" Target="https://amylu0154-8050.theianext-1-labs-prod-misc-tools-us-east-0.proxy.cognitiveclass.a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9</Words>
  <Characters>171</Characters>
  <Application>Microsoft Office Word</Application>
  <DocSecurity>0</DocSecurity>
  <Lines>1</Lines>
  <Paragraphs>1</Paragraphs>
  <ScaleCrop>false</ScaleCrop>
  <Company/>
  <LinksUpToDate>false</LinksUpToDate>
  <CharactersWithSpaces>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u, Mickey</dc:creator>
  <cp:keywords/>
  <dc:description/>
  <cp:lastModifiedBy>Wu, Mickey</cp:lastModifiedBy>
  <cp:revision>1</cp:revision>
  <dcterms:created xsi:type="dcterms:W3CDTF">2025-02-16T15:12:00Z</dcterms:created>
  <dcterms:modified xsi:type="dcterms:W3CDTF">2025-02-16T15:13:00Z</dcterms:modified>
</cp:coreProperties>
</file>